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C795ED" w14:textId="76158D43" w:rsidR="00224171" w:rsidRDefault="00224171" w:rsidP="00224171">
      <w:pPr>
        <w:pStyle w:val="Heading1"/>
      </w:pPr>
      <w:bookmarkStart w:id="0" w:name="eda"/>
      <w:r>
        <w:t>EDA: Exploratory Data Analysis</w:t>
      </w:r>
    </w:p>
    <w:p w14:paraId="016A4DC7" w14:textId="03D0E8AD" w:rsidR="001B1CAB" w:rsidRDefault="00224171" w:rsidP="00224171">
      <w:pPr>
        <w:pStyle w:val="Heading2"/>
      </w:pPr>
      <w:r>
        <w:t>Introduction &amp; Summary Analysis</w:t>
      </w:r>
    </w:p>
    <w:p w14:paraId="5787E76D" w14:textId="36A836AE" w:rsidR="002B034D" w:rsidRDefault="002B034D">
      <w:pPr>
        <w:pStyle w:val="FirstParagraph"/>
      </w:pPr>
      <w:r>
        <w:rPr>
          <w:color w:val="202122"/>
          <w:spacing w:val="3"/>
          <w:shd w:val="clear" w:color="auto" w:fill="FFFFFF"/>
        </w:rPr>
        <w:t xml:space="preserve">In this exercise, pH </w:t>
      </w:r>
      <w:r w:rsidR="00731F6E">
        <w:rPr>
          <w:color w:val="202122"/>
          <w:spacing w:val="3"/>
          <w:shd w:val="clear" w:color="auto" w:fill="FFFFFF"/>
        </w:rPr>
        <w:t xml:space="preserve">is an important </w:t>
      </w:r>
      <w:r>
        <w:rPr>
          <w:color w:val="202122"/>
          <w:spacing w:val="3"/>
          <w:shd w:val="clear" w:color="auto" w:fill="FFFFFF"/>
        </w:rPr>
        <w:t>KPI</w:t>
      </w:r>
      <w:r w:rsidR="00731F6E">
        <w:rPr>
          <w:color w:val="202122"/>
          <w:spacing w:val="3"/>
          <w:shd w:val="clear" w:color="auto" w:fill="FFFFFF"/>
        </w:rPr>
        <w:t xml:space="preserve"> for a beverage manufacturer</w:t>
      </w:r>
      <w:r>
        <w:rPr>
          <w:color w:val="202122"/>
          <w:spacing w:val="3"/>
          <w:shd w:val="clear" w:color="auto" w:fill="FFFFFF"/>
        </w:rPr>
        <w:t>: it must fall in a critical range, and therefore it is important to understand its influence and predict its values. </w:t>
      </w:r>
    </w:p>
    <w:p w14:paraId="6636825D" w14:textId="714928B4" w:rsidR="001B1CAB" w:rsidRDefault="002B034D">
      <w:pPr>
        <w:pStyle w:val="FirstParagraph"/>
      </w:pPr>
      <w:r>
        <w:t xml:space="preserve">We are provided with a dataset containing </w:t>
      </w:r>
      <w:r w:rsidRPr="002B034D">
        <w:rPr>
          <w:b/>
          <w:bCs/>
        </w:rPr>
        <w:t>2,571 observations of 33 variables</w:t>
      </w:r>
      <w:r>
        <w:t xml:space="preserve"> (one outcome, pH, and 32 predictors). There is one categorical variable, Brand Code, with five values, and the remaining 31 variables are all numeric.</w:t>
      </w:r>
      <w:r w:rsidR="00731F6E">
        <w:t xml:space="preserve"> We will use this data to fit a model to predict </w:t>
      </w:r>
      <w:proofErr w:type="spellStart"/>
      <w:r w:rsidR="00731F6E">
        <w:t>pH.</w:t>
      </w:r>
      <w:proofErr w:type="spellEnd"/>
    </w:p>
    <w:p w14:paraId="603CDCE0" w14:textId="1C9004F9" w:rsidR="00224171" w:rsidRDefault="00224171" w:rsidP="00224171">
      <w:pPr>
        <w:pStyle w:val="BodyText"/>
      </w:pPr>
      <w:r>
        <w:rPr>
          <w:noProof/>
        </w:rPr>
        <w:drawing>
          <wp:anchor distT="0" distB="0" distL="114300" distR="114300" simplePos="0" relativeHeight="251653632" behindDoc="0" locked="0" layoutInCell="1" allowOverlap="1" wp14:anchorId="63E54617" wp14:editId="7AB25580">
            <wp:simplePos x="0" y="0"/>
            <wp:positionH relativeFrom="column">
              <wp:posOffset>-330200</wp:posOffset>
            </wp:positionH>
            <wp:positionV relativeFrom="paragraph">
              <wp:posOffset>397299</wp:posOffset>
            </wp:positionV>
            <wp:extent cx="7081520" cy="3184525"/>
            <wp:effectExtent l="0" t="0" r="0" b="0"/>
            <wp:wrapTopAndBottom/>
            <wp:docPr id="5335007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81520" cy="3184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Below are summary statistics for each of the 33 variables: </w:t>
      </w:r>
    </w:p>
    <w:p w14:paraId="02D495F7" w14:textId="769A67E0" w:rsidR="00224171" w:rsidRPr="00224171" w:rsidRDefault="00224171" w:rsidP="00224171">
      <w:pPr>
        <w:pStyle w:val="BodyText"/>
      </w:pPr>
    </w:p>
    <w:p w14:paraId="40AD7365" w14:textId="77777777" w:rsidR="001B1CAB" w:rsidRDefault="00000000" w:rsidP="002B034D">
      <w:pPr>
        <w:pStyle w:val="Heading2"/>
      </w:pPr>
      <w:bookmarkStart w:id="1" w:name="missing-data"/>
      <w:bookmarkEnd w:id="0"/>
      <w:r>
        <w:t>Missing Data</w:t>
      </w:r>
    </w:p>
    <w:p w14:paraId="5930BB96" w14:textId="6629A284" w:rsidR="001B1CAB" w:rsidRDefault="00224171">
      <w:pPr>
        <w:pStyle w:val="FirstParagraph"/>
      </w:pPr>
      <w:r>
        <w:t xml:space="preserve">As shown above, most columns have at least some missing values, which </w:t>
      </w:r>
      <w:r w:rsidR="00731F6E">
        <w:t xml:space="preserve">could </w:t>
      </w:r>
      <w:r>
        <w:t>pose a challenge for fitting models</w:t>
      </w:r>
      <w:r w:rsidR="002B034D">
        <w:t xml:space="preserve"> and will need to be handled </w:t>
      </w:r>
      <w:r w:rsidR="00731F6E">
        <w:t>appropriately</w:t>
      </w:r>
      <w:r>
        <w:t>.</w:t>
      </w:r>
      <w:r w:rsidR="002B034D">
        <w:t xml:space="preserve"> Overall, there are </w:t>
      </w:r>
      <w:r w:rsidR="002B034D" w:rsidRPr="002B034D">
        <w:rPr>
          <w:b/>
          <w:bCs/>
        </w:rPr>
        <w:t>844 missing values</w:t>
      </w:r>
      <w:r w:rsidR="00731F6E">
        <w:rPr>
          <w:b/>
          <w:bCs/>
        </w:rPr>
        <w:t>, distributed as follows</w:t>
      </w:r>
      <w:r w:rsidR="002B034D">
        <w:t>:</w:t>
      </w:r>
    </w:p>
    <w:p w14:paraId="48CE1E9A" w14:textId="4E524095" w:rsidR="002B034D" w:rsidRDefault="002B034D" w:rsidP="002B034D">
      <w:pPr>
        <w:pStyle w:val="NormalWeb"/>
      </w:pPr>
      <w:r>
        <w:rPr>
          <w:noProof/>
        </w:rPr>
        <w:lastRenderedPageBreak/>
        <w:drawing>
          <wp:inline distT="0" distB="0" distL="0" distR="0" wp14:anchorId="278C34B0" wp14:editId="3D99C251">
            <wp:extent cx="3987800" cy="2492374"/>
            <wp:effectExtent l="19050" t="19050" r="0" b="3810"/>
            <wp:docPr id="42416926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8062" cy="249878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F851027" w14:textId="13E1CF4D" w:rsidR="001B1CAB" w:rsidRDefault="001B1CAB">
      <w:pPr>
        <w:pStyle w:val="FirstParagraph"/>
      </w:pPr>
    </w:p>
    <w:p w14:paraId="0681568A" w14:textId="77777777" w:rsidR="001B1CAB" w:rsidRDefault="00000000" w:rsidP="002B034D">
      <w:pPr>
        <w:pStyle w:val="Heading2"/>
      </w:pPr>
      <w:bookmarkStart w:id="2" w:name="frequency"/>
      <w:bookmarkEnd w:id="1"/>
      <w:r>
        <w:t>Frequency</w:t>
      </w:r>
    </w:p>
    <w:p w14:paraId="591236BE" w14:textId="721B5CC0" w:rsidR="002B034D" w:rsidRDefault="00140EC7">
      <w:pPr>
        <w:pStyle w:val="FirstParagraph"/>
      </w:pPr>
      <w:r>
        <w:t>T</w:t>
      </w:r>
      <w:r w:rsidR="002B034D">
        <w:t>he following histogram</w:t>
      </w:r>
      <w:r>
        <w:t xml:space="preserve"> displays frequency for the categorical value Brand Code</w:t>
      </w:r>
      <w:r w:rsidR="00713B22">
        <w:t xml:space="preserve">. There are </w:t>
      </w:r>
      <w:r>
        <w:t xml:space="preserve">four </w:t>
      </w:r>
      <w:r w:rsidR="00713B22">
        <w:t xml:space="preserve">brands in the data with brand B being the most </w:t>
      </w:r>
      <w:r>
        <w:t>common, followed by D</w:t>
      </w:r>
      <w:r w:rsidR="00713B22">
        <w:t>. Note the missing values:</w:t>
      </w:r>
    </w:p>
    <w:p w14:paraId="5596BB8E" w14:textId="0CD4FE00" w:rsidR="00713B22" w:rsidRDefault="00713B22" w:rsidP="00713B22">
      <w:pPr>
        <w:pStyle w:val="NormalWeb"/>
      </w:pPr>
      <w:r>
        <w:rPr>
          <w:noProof/>
        </w:rPr>
        <w:drawing>
          <wp:inline distT="0" distB="0" distL="0" distR="0" wp14:anchorId="42EE9353" wp14:editId="736D582C">
            <wp:extent cx="5549900" cy="2774950"/>
            <wp:effectExtent l="0" t="0" r="0" b="0"/>
            <wp:docPr id="206435535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9900" cy="277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3C22C9" w14:textId="2BB14D8C" w:rsidR="001B1CAB" w:rsidRDefault="003B3173">
      <w:pPr>
        <w:pStyle w:val="FirstParagraph"/>
      </w:pPr>
      <w:r>
        <w:t>Histograms for t</w:t>
      </w:r>
      <w:r w:rsidR="00713B22">
        <w:t xml:space="preserve">he 31 numeric variables are shown below: note that these histograms </w:t>
      </w:r>
      <w:r w:rsidR="00140EC7">
        <w:t>include all brands, but there is some variation among brands</w:t>
      </w:r>
      <w:r w:rsidR="00713B22">
        <w:t>.</w:t>
      </w:r>
    </w:p>
    <w:p w14:paraId="5580E6A1" w14:textId="5C0B2EAF" w:rsidR="003B3173" w:rsidRPr="003B3173" w:rsidRDefault="003B3173" w:rsidP="003B3173">
      <w:pPr>
        <w:pStyle w:val="BodyText"/>
      </w:pPr>
      <w:r>
        <w:t xml:space="preserve">Several variables are </w:t>
      </w:r>
      <w:r w:rsidRPr="003B3173">
        <w:rPr>
          <w:u w:val="single"/>
        </w:rPr>
        <w:t>unimodal and show a nearly normal distribution</w:t>
      </w:r>
      <w:r>
        <w:t xml:space="preserve">, such as </w:t>
      </w:r>
      <w:r w:rsidR="00140EC7">
        <w:t>Fill Ounces, Carb Pressure, and Carb Temp</w:t>
      </w:r>
      <w:r>
        <w:t xml:space="preserve">, while others show strong </w:t>
      </w:r>
      <w:r w:rsidRPr="003B3173">
        <w:rPr>
          <w:u w:val="single"/>
        </w:rPr>
        <w:t>skew</w:t>
      </w:r>
      <w:r>
        <w:t xml:space="preserve"> (e.g. the three PSC variables). Many are multi-modal such as the </w:t>
      </w:r>
      <w:proofErr w:type="spellStart"/>
      <w:r>
        <w:t>Hyd</w:t>
      </w:r>
      <w:proofErr w:type="spellEnd"/>
      <w:r>
        <w:t xml:space="preserve"> Pressure</w:t>
      </w:r>
      <w:r w:rsidR="00140EC7">
        <w:t xml:space="preserve"> variables</w:t>
      </w:r>
      <w:r>
        <w:t>, Balling, and Carb Rev variables.</w:t>
      </w:r>
    </w:p>
    <w:p w14:paraId="17069ACD" w14:textId="191498AC" w:rsidR="003B3173" w:rsidRDefault="003B3173">
      <w:r>
        <w:rPr>
          <w:noProof/>
        </w:rPr>
        <w:lastRenderedPageBreak/>
        <w:drawing>
          <wp:anchor distT="0" distB="0" distL="114300" distR="114300" simplePos="0" relativeHeight="251659776" behindDoc="0" locked="0" layoutInCell="1" allowOverlap="1" wp14:anchorId="65FFB57A" wp14:editId="534A6482">
            <wp:simplePos x="0" y="0"/>
            <wp:positionH relativeFrom="column">
              <wp:posOffset>-125307</wp:posOffset>
            </wp:positionH>
            <wp:positionV relativeFrom="paragraph">
              <wp:posOffset>20320</wp:posOffset>
            </wp:positionV>
            <wp:extent cx="6644640" cy="4983480"/>
            <wp:effectExtent l="19050" t="19050" r="3810" b="7620"/>
            <wp:wrapTopAndBottom/>
            <wp:docPr id="29" name="Picture 28">
              <a:extLst xmlns:a="http://schemas.openxmlformats.org/drawingml/2006/main">
                <a:ext uri="{FF2B5EF4-FFF2-40B4-BE49-F238E27FC236}">
                  <a16:creationId xmlns:a16="http://schemas.microsoft.com/office/drawing/2014/main" id="{2FE01886-582D-9504-1585-C1BB33AFBB1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8">
                      <a:extLst>
                        <a:ext uri="{FF2B5EF4-FFF2-40B4-BE49-F238E27FC236}">
                          <a16:creationId xmlns:a16="http://schemas.microsoft.com/office/drawing/2014/main" id="{2FE01886-582D-9504-1585-C1BB33AFBB19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4640" cy="49834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BE6619" w14:textId="4631B029" w:rsidR="001B1CAB" w:rsidRDefault="00D13DF4" w:rsidP="00D13DF4">
      <w:pPr>
        <w:pStyle w:val="Heading2"/>
      </w:pPr>
      <w:bookmarkStart w:id="3" w:name="correlation-analysis"/>
      <w:bookmarkEnd w:id="2"/>
      <w:r w:rsidRPr="00D13DF4">
        <w:rPr>
          <w:noProof/>
        </w:rPr>
        <w:drawing>
          <wp:anchor distT="0" distB="0" distL="114300" distR="114300" simplePos="0" relativeHeight="251666944" behindDoc="1" locked="0" layoutInCell="1" allowOverlap="1" wp14:anchorId="4FDAECB1" wp14:editId="4C3237F6">
            <wp:simplePos x="0" y="0"/>
            <wp:positionH relativeFrom="column">
              <wp:posOffset>4370493</wp:posOffset>
            </wp:positionH>
            <wp:positionV relativeFrom="paragraph">
              <wp:posOffset>86783</wp:posOffset>
            </wp:positionV>
            <wp:extent cx="2173605" cy="2407285"/>
            <wp:effectExtent l="19050" t="19050" r="0" b="0"/>
            <wp:wrapTight wrapText="bothSides">
              <wp:wrapPolygon edited="0">
                <wp:start x="-189" y="-171"/>
                <wp:lineTo x="-189" y="21537"/>
                <wp:lineTo x="21581" y="21537"/>
                <wp:lineTo x="21581" y="-171"/>
                <wp:lineTo x="-189" y="-171"/>
              </wp:wrapPolygon>
            </wp:wrapTight>
            <wp:docPr id="6528333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2833345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3605" cy="240728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Correlation Analysis</w:t>
      </w:r>
    </w:p>
    <w:p w14:paraId="195FB011" w14:textId="7985C120" w:rsidR="001B1CAB" w:rsidRDefault="00D13DF4">
      <w:pPr>
        <w:pStyle w:val="FirstParagraph"/>
      </w:pPr>
      <w:r w:rsidRPr="00D13DF4">
        <w:rPr>
          <w:u w:val="single"/>
        </w:rPr>
        <w:t>25 predictor pairs were highly correlated with one another</w:t>
      </w:r>
      <w:r>
        <w:t xml:space="preserve">: they </w:t>
      </w:r>
      <w:r w:rsidR="003B3173">
        <w:t>will also need to be handled properly</w:t>
      </w:r>
      <w:r>
        <w:t>, depending on our model.</w:t>
      </w:r>
    </w:p>
    <w:p w14:paraId="06F22DB5" w14:textId="490CECDB" w:rsidR="001B1CAB" w:rsidRDefault="00000000">
      <w:pPr>
        <w:pStyle w:val="BodyText"/>
      </w:pPr>
      <w:r>
        <w:t xml:space="preserve">Note that </w:t>
      </w:r>
      <w:r w:rsidRPr="00D13DF4">
        <w:rPr>
          <w:u w:val="single"/>
        </w:rPr>
        <w:t>pH was not highly correlated with any single predictor</w:t>
      </w:r>
      <w:r>
        <w:t>, so we will need to fit an appropriate multivariable model.</w:t>
      </w:r>
      <w:r w:rsidR="003B3173">
        <w:t xml:space="preserve"> </w:t>
      </w:r>
    </w:p>
    <w:p w14:paraId="13D02EB5" w14:textId="49FC79AB" w:rsidR="001B1CAB" w:rsidRDefault="003B3173">
      <w:pPr>
        <w:pStyle w:val="BodyText"/>
      </w:pPr>
      <w:r>
        <w:t xml:space="preserve">The highly correlated pairs are listed </w:t>
      </w:r>
      <w:r w:rsidR="00D13DF4">
        <w:t>at right</w:t>
      </w:r>
      <w:r>
        <w:t xml:space="preserve"> </w:t>
      </w:r>
      <w:r w:rsidR="00D13DF4">
        <w:t xml:space="preserve">with their </w:t>
      </w:r>
      <w:r>
        <w:t>correlation coefficient</w:t>
      </w:r>
      <w:r w:rsidR="00D13DF4">
        <w:t>s</w:t>
      </w:r>
      <w:r>
        <w:t xml:space="preserve"> </w:t>
      </w:r>
      <w:r w:rsidR="00D13DF4">
        <w:t>(</w:t>
      </w:r>
      <w:r>
        <w:t>&gt; 0.6 or &lt; -0.6).</w:t>
      </w:r>
    </w:p>
    <w:p w14:paraId="73F3681B" w14:textId="1B8D914A" w:rsidR="003B3173" w:rsidRPr="00D13DF4" w:rsidRDefault="003B3173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4" w:name="X19140ef3cecf60f62e253518d6dffa0a2c6bb91"/>
      <w:bookmarkEnd w:id="3"/>
      <w:r>
        <w:br w:type="page"/>
      </w:r>
    </w:p>
    <w:p w14:paraId="09B18480" w14:textId="2BA1A994" w:rsidR="001B1CAB" w:rsidRDefault="00000000">
      <w:pPr>
        <w:pStyle w:val="Heading3"/>
      </w:pPr>
      <w:r>
        <w:lastRenderedPageBreak/>
        <w:t>Scatterplots with Predictor Outliers Highlighted</w:t>
      </w:r>
    </w:p>
    <w:p w14:paraId="7A34DA2B" w14:textId="7ECE19FD" w:rsidR="001B1CAB" w:rsidRDefault="00000000">
      <w:pPr>
        <w:pStyle w:val="FirstParagraph"/>
      </w:pPr>
      <w:r>
        <w:t xml:space="preserve">Finally, </w:t>
      </w:r>
      <w:r w:rsidR="00D13DF4">
        <w:t xml:space="preserve">the relationship of each of the </w:t>
      </w:r>
      <w:r>
        <w:t xml:space="preserve">31 numeric variables </w:t>
      </w:r>
      <w:r w:rsidR="00D13DF4">
        <w:t xml:space="preserve">was plotted </w:t>
      </w:r>
      <w:r>
        <w:t xml:space="preserve">against pH to show the pattern of their relationship. As expected, </w:t>
      </w:r>
      <w:r w:rsidRPr="00470832">
        <w:rPr>
          <w:u w:val="single"/>
        </w:rPr>
        <w:t xml:space="preserve">no single variable showed a </w:t>
      </w:r>
      <w:r w:rsidR="00D13DF4" w:rsidRPr="00470832">
        <w:rPr>
          <w:u w:val="single"/>
        </w:rPr>
        <w:t xml:space="preserve">clear </w:t>
      </w:r>
      <w:r w:rsidRPr="00470832">
        <w:rPr>
          <w:u w:val="single"/>
        </w:rPr>
        <w:t xml:space="preserve">relationship to </w:t>
      </w:r>
      <w:proofErr w:type="spellStart"/>
      <w:r w:rsidRPr="00470832">
        <w:rPr>
          <w:u w:val="single"/>
        </w:rPr>
        <w:t>pH</w:t>
      </w:r>
      <w:r>
        <w:t>.</w:t>
      </w:r>
      <w:proofErr w:type="spellEnd"/>
    </w:p>
    <w:p w14:paraId="58A2A240" w14:textId="47673A4A" w:rsidR="001B1CAB" w:rsidRDefault="00D13DF4">
      <w:pPr>
        <w:pStyle w:val="BodyText"/>
      </w:pPr>
      <w:r w:rsidRPr="00470832">
        <w:rPr>
          <w:b/>
          <w:bCs/>
        </w:rPr>
        <w:t>Outliers</w:t>
      </w:r>
      <w:r>
        <w:t xml:space="preserve"> (</w:t>
      </w:r>
      <w:r w:rsidR="00140EC7">
        <w:t xml:space="preserve">defined as </w:t>
      </w:r>
      <w:r w:rsidRPr="00140EC7">
        <w:rPr>
          <w:u w:val="single"/>
        </w:rPr>
        <w:t>standard deviation &gt;</w:t>
      </w:r>
      <w:r w:rsidR="00140EC7" w:rsidRPr="00140EC7">
        <w:rPr>
          <w:u w:val="single"/>
        </w:rPr>
        <w:t xml:space="preserve"> +/-</w:t>
      </w:r>
      <w:r w:rsidRPr="00140EC7">
        <w:rPr>
          <w:u w:val="single"/>
        </w:rPr>
        <w:t>2</w:t>
      </w:r>
      <w:r>
        <w:t xml:space="preserve">) </w:t>
      </w:r>
      <w:r w:rsidR="00470832">
        <w:t>we</w:t>
      </w:r>
      <w:r>
        <w:t xml:space="preserve">re </w:t>
      </w:r>
      <w:r w:rsidR="00470832">
        <w:t xml:space="preserve">also </w:t>
      </w:r>
      <w:r>
        <w:t>highlighted</w:t>
      </w:r>
      <w:r w:rsidR="00470832">
        <w:t>, and many of our predictors had a significant number of outliers</w:t>
      </w:r>
      <w:r>
        <w:t xml:space="preserve">. </w:t>
      </w:r>
      <w:r w:rsidR="00470832">
        <w:t>S</w:t>
      </w:r>
      <w:r>
        <w:t>ince we do not have context from our stakeholders, we will assume they are meaningful and leave them in the analysis.</w:t>
      </w:r>
    </w:p>
    <w:p w14:paraId="23329176" w14:textId="1257C521" w:rsidR="00470832" w:rsidRDefault="00470832">
      <w:pPr>
        <w:pStyle w:val="BodyText"/>
      </w:pPr>
      <w:r>
        <w:t xml:space="preserve">Below is a </w:t>
      </w:r>
      <w:r w:rsidR="00140EC7">
        <w:t xml:space="preserve">representative </w:t>
      </w:r>
      <w:r w:rsidRPr="00140EC7">
        <w:rPr>
          <w:u w:val="single"/>
        </w:rPr>
        <w:t>sample</w:t>
      </w:r>
      <w:r>
        <w:t xml:space="preserve"> of the 31 scatterplots: </w:t>
      </w:r>
    </w:p>
    <w:bookmarkEnd w:id="4"/>
    <w:p w14:paraId="098AF07F" w14:textId="37D245C2" w:rsidR="001B1CAB" w:rsidRDefault="00731F6E">
      <w:pPr>
        <w:pStyle w:val="BodyTex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5D444723" wp14:editId="14165547">
                <wp:simplePos x="0" y="0"/>
                <wp:positionH relativeFrom="column">
                  <wp:posOffset>-71755</wp:posOffset>
                </wp:positionH>
                <wp:positionV relativeFrom="paragraph">
                  <wp:posOffset>236220</wp:posOffset>
                </wp:positionV>
                <wp:extent cx="6778625" cy="5006340"/>
                <wp:effectExtent l="0" t="0" r="0" b="0"/>
                <wp:wrapNone/>
                <wp:docPr id="1826199535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778625" cy="5006340"/>
                          <a:chOff x="0" y="0"/>
                          <a:chExt cx="7379817" cy="5470096"/>
                        </a:xfrm>
                      </wpg:grpSpPr>
                      <pic:pic xmlns:pic="http://schemas.openxmlformats.org/drawingml/2006/picture">
                        <pic:nvPicPr>
                          <pic:cNvPr id="1917998329" name="Picture 191799832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4484" y="0"/>
                            <a:ext cx="2438400" cy="18161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9312928" name="Picture 289312928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477951" y="0"/>
                            <a:ext cx="2438400" cy="181609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00314293" name="Picture 400314293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4941418" y="0"/>
                            <a:ext cx="2438399" cy="181609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87859662" name="Picture 987859662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4465" y="1840911"/>
                            <a:ext cx="2438399" cy="18161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7857872" name="Picture 197857872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472708" y="1840911"/>
                            <a:ext cx="2438400" cy="182017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04358814" name="Picture 804358814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4930952" y="1840911"/>
                            <a:ext cx="2438400" cy="18161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68441229" name="Picture 768441229"/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3653996"/>
                            <a:ext cx="2438400" cy="18161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76292725" name="Picture 1376292725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469973" y="3653996"/>
                            <a:ext cx="2438400" cy="18161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50525267" name="Picture 1350525267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4939946" y="3653996"/>
                            <a:ext cx="2438400" cy="18161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DBDF8B3" id="Group 2" o:spid="_x0000_s1026" style="position:absolute;margin-left:-5.65pt;margin-top:18.6pt;width:533.75pt;height:394.2pt;z-index:251662336" coordsize="73798,547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917998329" o:spid="_x0000_s1027" type="#_x0000_t75" style="position:absolute;left:144;width:24384;height:181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">
                  <v:imagedata r:id="rId21" o:title=""/>
                </v:shape>
                <v:shape id="Picture 289312928" o:spid="_x0000_s1028" type="#_x0000_t75" style="position:absolute;left:24779;width:24384;height:181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">
                  <v:imagedata r:id="rId22" o:title=""/>
                </v:shape>
                <v:shape id="Picture 400314293" o:spid="_x0000_s1029" type="#_x0000_t75" style="position:absolute;left:49414;width:24384;height:181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">
                  <v:imagedata r:id="rId23" o:title=""/>
                </v:shape>
                <v:shape id="Picture 987859662" o:spid="_x0000_s1030" type="#_x0000_t75" style="position:absolute;left:144;top:18409;width:24384;height:181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">
                  <v:imagedata r:id="rId24" o:title=""/>
                </v:shape>
                <v:shape id="Picture 197857872" o:spid="_x0000_s1031" type="#_x0000_t75" style="position:absolute;left:24727;top:18409;width:24384;height:182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">
                  <v:imagedata r:id="rId25" o:title=""/>
                </v:shape>
                <v:shape id="Picture 804358814" o:spid="_x0000_s1032" type="#_x0000_t75" style="position:absolute;left:49309;top:18409;width:24384;height:181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">
                  <v:imagedata r:id="rId26" o:title=""/>
                </v:shape>
                <v:shape id="Picture 768441229" o:spid="_x0000_s1033" type="#_x0000_t75" style="position:absolute;top:36539;width:24384;height:181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">
                  <v:imagedata r:id="rId27" o:title=""/>
                </v:shape>
                <v:shape id="Picture 1376292725" o:spid="_x0000_s1034" type="#_x0000_t75" style="position:absolute;left:24699;top:36539;width:24384;height:181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">
                  <v:imagedata r:id="rId28" o:title=""/>
                </v:shape>
                <v:shape id="Picture 1350525267" o:spid="_x0000_s1035" type="#_x0000_t75" style="position:absolute;left:49399;top:36539;width:24384;height:181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">
                  <v:imagedata r:id="rId29" o:title=""/>
                </v:shape>
              </v:group>
            </w:pict>
          </mc:Fallback>
        </mc:AlternateContent>
      </w:r>
    </w:p>
    <w:p w14:paraId="19A3E828" w14:textId="6B5DACD6" w:rsidR="00470832" w:rsidRDefault="00470832">
      <w:pPr>
        <w:pStyle w:val="BodyText"/>
      </w:pPr>
    </w:p>
    <w:sectPr w:rsidR="00470832" w:rsidSect="00224171">
      <w:footerReference w:type="default" r:id="rId30"/>
      <w:pgSz w:w="12240" w:h="15840"/>
      <w:pgMar w:top="108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668D29" w14:textId="77777777" w:rsidR="009834D7" w:rsidRDefault="009834D7">
      <w:pPr>
        <w:spacing w:after="0"/>
      </w:pPr>
      <w:r>
        <w:separator/>
      </w:r>
    </w:p>
  </w:endnote>
  <w:endnote w:type="continuationSeparator" w:id="0">
    <w:p w14:paraId="17D85B42" w14:textId="77777777" w:rsidR="009834D7" w:rsidRDefault="009834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5233124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F431EE" w14:textId="2838352F" w:rsidR="00731F6E" w:rsidRDefault="00731F6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26EBB92" w14:textId="77777777" w:rsidR="00731F6E" w:rsidRDefault="00731F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0010E7" w14:textId="77777777" w:rsidR="009834D7" w:rsidRDefault="009834D7">
      <w:r>
        <w:separator/>
      </w:r>
    </w:p>
  </w:footnote>
  <w:footnote w:type="continuationSeparator" w:id="0">
    <w:p w14:paraId="3E6A1E14" w14:textId="77777777" w:rsidR="009834D7" w:rsidRDefault="009834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7BC673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997499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B1CAB"/>
    <w:rsid w:val="00072975"/>
    <w:rsid w:val="00140EC7"/>
    <w:rsid w:val="001B1CAB"/>
    <w:rsid w:val="00224171"/>
    <w:rsid w:val="002B034D"/>
    <w:rsid w:val="003B3173"/>
    <w:rsid w:val="00470832"/>
    <w:rsid w:val="006E1958"/>
    <w:rsid w:val="00713B22"/>
    <w:rsid w:val="00731F6E"/>
    <w:rsid w:val="00747970"/>
    <w:rsid w:val="007C3D0D"/>
    <w:rsid w:val="009834D7"/>
    <w:rsid w:val="00A36788"/>
    <w:rsid w:val="00D13DF4"/>
    <w:rsid w:val="00DD3889"/>
    <w:rsid w:val="00F24F45"/>
    <w:rsid w:val="00FF2FD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2AC806"/>
  <w15:docId w15:val="{BABDE371-58C7-4F83-886B-1120137CC9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NormalWeb">
    <w:name w:val="Normal (Web)"/>
    <w:basedOn w:val="Normal"/>
    <w:uiPriority w:val="99"/>
    <w:unhideWhenUsed/>
    <w:rsid w:val="002B034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rsid w:val="00731F6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31F6E"/>
  </w:style>
  <w:style w:type="paragraph" w:styleId="Footer">
    <w:name w:val="footer"/>
    <w:basedOn w:val="Normal"/>
    <w:link w:val="FooterChar"/>
    <w:uiPriority w:val="99"/>
    <w:rsid w:val="00731F6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31F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694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2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356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2 - EDA</vt:lpstr>
    </vt:vector>
  </TitlesOfParts>
  <Company/>
  <LinksUpToDate>false</LinksUpToDate>
  <CharactersWithSpaces>2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2 - EDA</dc:title>
  <dc:creator>Amanda Fox</dc:creator>
  <cp:keywords/>
  <cp:lastModifiedBy>Amanda Fox</cp:lastModifiedBy>
  <cp:revision>2</cp:revision>
  <dcterms:created xsi:type="dcterms:W3CDTF">2024-07-10T12:21:00Z</dcterms:created>
  <dcterms:modified xsi:type="dcterms:W3CDTF">2024-07-10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